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E8CDB1F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D96430">
        <w:t>5</w:t>
      </w:r>
      <w:r w:rsidR="007E5107">
        <w:t>-</w:t>
      </w:r>
      <w:r w:rsidR="00D96430">
        <w:t>0</w:t>
      </w:r>
      <w:r w:rsidR="009772FA">
        <w:t>8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96430">
        <w:t>5</w:t>
      </w:r>
      <w:r w:rsidR="007E5107">
        <w:t>-</w:t>
      </w:r>
      <w:r w:rsidR="009772FA">
        <w:t>14</w:t>
      </w:r>
      <w:r w:rsidR="00F31940" w:rsidRPr="00F31940">
        <w:t>-202</w:t>
      </w:r>
      <w:r w:rsidR="00B35446">
        <w:t>6</w:t>
      </w:r>
    </w:p>
    <w:p w14:paraId="665A9610" w14:textId="483088A0" w:rsidR="007D404D" w:rsidRPr="007D404D" w:rsidRDefault="00485182" w:rsidP="007D404D">
      <w:pPr>
        <w:pStyle w:val="Heading1"/>
      </w:pPr>
      <w:r>
        <w:t>May 0</w:t>
      </w:r>
      <w:r w:rsidR="00D1255B">
        <w:t>8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5BFB9607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4683A3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64554283" w:rsidR="007E5107" w:rsidRDefault="00485182" w:rsidP="007E5107">
      <w:pPr>
        <w:pStyle w:val="Heading1"/>
        <w:spacing w:before="0"/>
      </w:pPr>
      <w:r>
        <w:t>May 0</w:t>
      </w:r>
      <w:r w:rsidR="00D1255B">
        <w:t>9</w:t>
      </w:r>
      <w:r w:rsidR="007E5107">
        <w:t xml:space="preserve">, 2026 </w:t>
      </w:r>
      <w:r w:rsidR="00AD30EE">
        <w:t xml:space="preserve">and </w:t>
      </w:r>
      <w:r>
        <w:t xml:space="preserve">May </w:t>
      </w:r>
      <w:r w:rsidR="00D1255B">
        <w:t>10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9DD483E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35B08A77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44DA87E0" w:rsidR="009C5AE9" w:rsidRPr="00A00DC9" w:rsidRDefault="00485182" w:rsidP="000E494D">
      <w:pPr>
        <w:pStyle w:val="Heading1"/>
      </w:pPr>
      <w:r>
        <w:t xml:space="preserve">May </w:t>
      </w:r>
      <w:r w:rsidR="00D1255B">
        <w:t>11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67D1FB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B3B36EC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5C544F98" w:rsidR="009C5AE9" w:rsidRPr="00A00DC9" w:rsidRDefault="00485182" w:rsidP="000E494D">
      <w:pPr>
        <w:pStyle w:val="Heading1"/>
      </w:pPr>
      <w:r>
        <w:t xml:space="preserve">May </w:t>
      </w:r>
      <w:r w:rsidR="00D1255B">
        <w:t>12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B8A1F3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BC2670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3713FD39" w:rsidR="009C5AE9" w:rsidRPr="00A00DC9" w:rsidRDefault="00485182" w:rsidP="000E494D">
      <w:pPr>
        <w:pStyle w:val="Heading1"/>
      </w:pPr>
      <w:r>
        <w:t xml:space="preserve">May </w:t>
      </w:r>
      <w:r w:rsidR="00D1255B">
        <w:t>13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79AB279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77B9C20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4C24AA9D" w:rsidR="009C5AE9" w:rsidRPr="00474BEF" w:rsidRDefault="00485182" w:rsidP="000E494D">
      <w:pPr>
        <w:pStyle w:val="Heading1"/>
      </w:pPr>
      <w:r>
        <w:t xml:space="preserve">May </w:t>
      </w:r>
      <w:r w:rsidR="00D1255B">
        <w:t>14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51D829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4BB51E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C2150" w14:textId="77777777" w:rsidR="00FC19AF" w:rsidRDefault="00FC19AF">
      <w:pPr>
        <w:spacing w:after="0" w:line="240" w:lineRule="auto"/>
      </w:pPr>
      <w:r>
        <w:separator/>
      </w:r>
    </w:p>
  </w:endnote>
  <w:endnote w:type="continuationSeparator" w:id="0">
    <w:p w14:paraId="0F98CF26" w14:textId="77777777" w:rsidR="00FC19AF" w:rsidRDefault="00FC19AF">
      <w:pPr>
        <w:spacing w:after="0" w:line="240" w:lineRule="auto"/>
      </w:pPr>
      <w:r>
        <w:continuationSeparator/>
      </w:r>
    </w:p>
  </w:endnote>
  <w:endnote w:type="continuationNotice" w:id="1">
    <w:p w14:paraId="2DDC64F5" w14:textId="77777777" w:rsidR="00FC19AF" w:rsidRDefault="00FC19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FE4E3" w14:textId="77777777" w:rsidR="00FC19AF" w:rsidRDefault="00FC19AF">
      <w:pPr>
        <w:spacing w:after="0" w:line="240" w:lineRule="auto"/>
      </w:pPr>
      <w:r>
        <w:separator/>
      </w:r>
    </w:p>
  </w:footnote>
  <w:footnote w:type="continuationSeparator" w:id="0">
    <w:p w14:paraId="711E47E2" w14:textId="77777777" w:rsidR="00FC19AF" w:rsidRDefault="00FC19AF">
      <w:pPr>
        <w:spacing w:after="0" w:line="240" w:lineRule="auto"/>
      </w:pPr>
      <w:r>
        <w:continuationSeparator/>
      </w:r>
    </w:p>
  </w:footnote>
  <w:footnote w:type="continuationNotice" w:id="1">
    <w:p w14:paraId="12AE9965" w14:textId="77777777" w:rsidR="00FC19AF" w:rsidRDefault="00FC19AF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+Q4cQet54HkCvsXYG0Z1eGII0yRoVpc5o2VoswVjYEBSf2Kzvoy7GeYAhbwPBBdLNY3WEZbldt/JoVyLPhXGDQ==" w:salt="3vEIfsmLVfYJDu/VhDCVn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9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2DB3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38A0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3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5-08T14:52:00Z</dcterms:created>
  <dcterms:modified xsi:type="dcterms:W3CDTF">2026-05-0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